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850E9" w14:textId="1A197C21" w:rsidR="00C01ECC" w:rsidRDefault="00B979C3" w:rsidP="00C01ECC">
      <w:pPr>
        <w:jc w:val="center"/>
      </w:pPr>
      <w:r>
        <w:rPr>
          <w:noProof/>
        </w:rPr>
        <w:drawing>
          <wp:inline distT="0" distB="0" distL="0" distR="0" wp14:anchorId="0D20A8D2" wp14:editId="4AA0E90D">
            <wp:extent cx="3147060" cy="1770221"/>
            <wp:effectExtent l="0" t="0" r="0" b="1905"/>
            <wp:docPr id="2" name="Picture 2" descr="A large brown horse standing on top of a grass covered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large brown horse standing on top of a grass covered fiel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090" cy="1772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BC0BF" w14:textId="1652499F" w:rsidR="00B979C3" w:rsidRDefault="00B979C3" w:rsidP="00B979C3">
      <w:pPr>
        <w:spacing w:after="0"/>
        <w:jc w:val="center"/>
      </w:pPr>
      <w:r>
        <w:t>Path to Pure</w:t>
      </w:r>
    </w:p>
    <w:p w14:paraId="6DDF263C" w14:textId="76F347B8" w:rsidR="00B979C3" w:rsidRDefault="00B979C3" w:rsidP="00B979C3">
      <w:pPr>
        <w:spacing w:after="0"/>
        <w:jc w:val="center"/>
        <w:rPr>
          <w:b/>
          <w:bCs/>
          <w:i/>
          <w:iCs/>
        </w:rPr>
      </w:pPr>
      <w:r>
        <w:t>“</w:t>
      </w:r>
      <w:r>
        <w:rPr>
          <w:b/>
          <w:bCs/>
          <w:i/>
          <w:iCs/>
        </w:rPr>
        <w:t>God’s Country”</w:t>
      </w:r>
    </w:p>
    <w:p w14:paraId="6E134B03" w14:textId="582B3063" w:rsidR="00B979C3" w:rsidRDefault="00B979C3" w:rsidP="00B979C3">
      <w:pPr>
        <w:spacing w:after="0"/>
        <w:jc w:val="center"/>
      </w:pPr>
      <w:r>
        <w:t>Matthew 17:24-27</w:t>
      </w:r>
    </w:p>
    <w:p w14:paraId="0BEC1B76" w14:textId="7BE63B01" w:rsidR="00B979C3" w:rsidRDefault="00B979C3" w:rsidP="00B979C3">
      <w:pPr>
        <w:spacing w:after="0"/>
        <w:jc w:val="center"/>
      </w:pPr>
    </w:p>
    <w:p w14:paraId="520B79B4" w14:textId="0F4D21D5" w:rsidR="00D41FFB" w:rsidRDefault="00D41FFB" w:rsidP="00D41FFB">
      <w:pPr>
        <w:pStyle w:val="ListParagraph"/>
        <w:numPr>
          <w:ilvl w:val="0"/>
          <w:numId w:val="1"/>
        </w:numPr>
        <w:spacing w:after="0"/>
      </w:pPr>
      <w:r>
        <w:t xml:space="preserve">Have you ever had to take a </w:t>
      </w:r>
      <w:r w:rsidR="005724F1">
        <w:t xml:space="preserve">controversial stand </w:t>
      </w:r>
      <w:r w:rsidR="00753D31">
        <w:t>because of your faith</w:t>
      </w:r>
      <w:r w:rsidR="00753D31">
        <w:t xml:space="preserve"> i</w:t>
      </w:r>
      <w:r w:rsidR="005724F1">
        <w:t xml:space="preserve">n </w:t>
      </w:r>
      <w:r>
        <w:t>a</w:t>
      </w:r>
      <w:r w:rsidR="005724F1">
        <w:t xml:space="preserve"> work, social or family setting</w:t>
      </w:r>
      <w:r w:rsidR="00753D31">
        <w:t xml:space="preserve">? What was the outcome? </w:t>
      </w:r>
    </w:p>
    <w:p w14:paraId="1D17A1A0" w14:textId="77777777" w:rsidR="004F1880" w:rsidRDefault="004F1880" w:rsidP="004F1880">
      <w:pPr>
        <w:pStyle w:val="ListParagraph"/>
        <w:spacing w:after="0"/>
      </w:pPr>
    </w:p>
    <w:p w14:paraId="3EE94B67" w14:textId="1ED63592" w:rsidR="00753D31" w:rsidRDefault="00753D31" w:rsidP="00753D31">
      <w:pPr>
        <w:spacing w:after="0"/>
      </w:pPr>
    </w:p>
    <w:p w14:paraId="1AD1D691" w14:textId="77777777" w:rsidR="00753D31" w:rsidRDefault="00753D31" w:rsidP="00753D31">
      <w:pPr>
        <w:spacing w:after="0"/>
      </w:pPr>
    </w:p>
    <w:p w14:paraId="53416770" w14:textId="49AFA984" w:rsidR="00E31705" w:rsidRDefault="00D41FFB" w:rsidP="005724F1">
      <w:pPr>
        <w:pStyle w:val="ListParagraph"/>
        <w:numPr>
          <w:ilvl w:val="0"/>
          <w:numId w:val="1"/>
        </w:numPr>
        <w:spacing w:after="0"/>
      </w:pPr>
      <w:r>
        <w:rPr>
          <w:b/>
          <w:bCs/>
        </w:rPr>
        <w:t xml:space="preserve">Read Matthew 22:15-22. </w:t>
      </w:r>
      <w:r>
        <w:t xml:space="preserve"> How does this passage clari</w:t>
      </w:r>
      <w:r w:rsidR="007C5D24">
        <w:t xml:space="preserve">fy the boundaries between citizenship in our nation and </w:t>
      </w:r>
      <w:r w:rsidR="00E31705">
        <w:t xml:space="preserve">in </w:t>
      </w:r>
      <w:r w:rsidR="007C5D24">
        <w:t xml:space="preserve">God’s Kingdom? How could it dissuade </w:t>
      </w:r>
      <w:r w:rsidR="00E31705">
        <w:t xml:space="preserve">believers </w:t>
      </w:r>
      <w:r w:rsidR="007C5D24">
        <w:t xml:space="preserve">from bringing our faith </w:t>
      </w:r>
      <w:r w:rsidR="00E31705">
        <w:t>in to the public square?</w:t>
      </w:r>
    </w:p>
    <w:p w14:paraId="154F14B0" w14:textId="2EA04846" w:rsidR="00E31705" w:rsidRDefault="00E31705" w:rsidP="00E31705">
      <w:pPr>
        <w:pStyle w:val="ListParagraph"/>
        <w:spacing w:after="0"/>
      </w:pPr>
    </w:p>
    <w:p w14:paraId="56017467" w14:textId="77777777" w:rsidR="004F1880" w:rsidRDefault="004F1880" w:rsidP="00E31705">
      <w:pPr>
        <w:pStyle w:val="ListParagraph"/>
        <w:spacing w:after="0"/>
      </w:pPr>
    </w:p>
    <w:p w14:paraId="388D6FFC" w14:textId="77777777" w:rsidR="00753D31" w:rsidRDefault="00753D31" w:rsidP="00E31705">
      <w:pPr>
        <w:pStyle w:val="ListParagraph"/>
        <w:spacing w:after="0"/>
      </w:pPr>
    </w:p>
    <w:p w14:paraId="12947CE0" w14:textId="149542F0" w:rsidR="00E31705" w:rsidRDefault="00B82A9D" w:rsidP="005724F1">
      <w:pPr>
        <w:pStyle w:val="ListParagraph"/>
        <w:numPr>
          <w:ilvl w:val="0"/>
          <w:numId w:val="1"/>
        </w:numPr>
        <w:spacing w:after="0"/>
      </w:pPr>
      <w:r>
        <w:t xml:space="preserve">Is there a </w:t>
      </w:r>
      <w:r w:rsidR="00753D31">
        <w:t xml:space="preserve">public figure you admire </w:t>
      </w:r>
      <w:r>
        <w:t>whose</w:t>
      </w:r>
      <w:r w:rsidR="00753D31">
        <w:t xml:space="preserve"> work is </w:t>
      </w:r>
      <w:r>
        <w:t>inform</w:t>
      </w:r>
      <w:r w:rsidR="00753D31">
        <w:t xml:space="preserve">ed by their faith? </w:t>
      </w:r>
      <w:r>
        <w:t xml:space="preserve">Who is it, and how are they inspirational to you?  </w:t>
      </w:r>
    </w:p>
    <w:p w14:paraId="55DC7F7B" w14:textId="77777777" w:rsidR="00E31705" w:rsidRDefault="00E31705" w:rsidP="00E31705">
      <w:pPr>
        <w:spacing w:after="0"/>
      </w:pPr>
    </w:p>
    <w:p w14:paraId="51715B85" w14:textId="42FF43E5" w:rsidR="005724F1" w:rsidRDefault="007C5D24" w:rsidP="00E31705">
      <w:pPr>
        <w:spacing w:after="0"/>
      </w:pPr>
      <w:r>
        <w:t xml:space="preserve">  </w:t>
      </w:r>
    </w:p>
    <w:p w14:paraId="259DCA33" w14:textId="0A56E378" w:rsidR="005724F1" w:rsidRDefault="005724F1" w:rsidP="005724F1">
      <w:pPr>
        <w:spacing w:after="0"/>
      </w:pPr>
    </w:p>
    <w:p w14:paraId="53499378" w14:textId="362690CB" w:rsidR="005724F1" w:rsidRPr="005724F1" w:rsidRDefault="005724F1" w:rsidP="005724F1">
      <w:pPr>
        <w:spacing w:after="0"/>
      </w:pPr>
    </w:p>
    <w:sectPr w:rsidR="005724F1" w:rsidRPr="00572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AD74B5"/>
    <w:multiLevelType w:val="hybridMultilevel"/>
    <w:tmpl w:val="4D6457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sLQwNjIwMDQwNTNQ0lEKTi0uzszPAykwrAUA+R54tCwAAAA="/>
  </w:docVars>
  <w:rsids>
    <w:rsidRoot w:val="00C01ECC"/>
    <w:rsid w:val="004F1880"/>
    <w:rsid w:val="005724F1"/>
    <w:rsid w:val="00753D31"/>
    <w:rsid w:val="007C5D24"/>
    <w:rsid w:val="00B82A9D"/>
    <w:rsid w:val="00B979C3"/>
    <w:rsid w:val="00C01ECC"/>
    <w:rsid w:val="00D41FFB"/>
    <w:rsid w:val="00E31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3BF93"/>
  <w15:chartTrackingRefBased/>
  <w15:docId w15:val="{1FEACAA8-60B2-4D04-86AD-982A3D667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10-26T18:17:00Z</dcterms:created>
  <dcterms:modified xsi:type="dcterms:W3CDTF">2020-10-26T18:57:00Z</dcterms:modified>
</cp:coreProperties>
</file>